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vigilan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gilan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8 Earlston Road, Kenilworth, IL, USA Kenilworth, IL, USA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vigilan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064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ces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